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EB7E6" w14:textId="1C06813A" w:rsidR="0099305A" w:rsidRDefault="005A202A" w:rsidP="005A202A">
      <w:pPr>
        <w:pStyle w:val="Title"/>
      </w:pPr>
      <w:r>
        <w:t>Bountiful Foods</w:t>
      </w:r>
    </w:p>
    <w:p w14:paraId="1E121425" w14:textId="0513F462" w:rsidR="00BD4E4A" w:rsidRPr="00390488" w:rsidRDefault="005A202A" w:rsidP="00390488">
      <w:pPr>
        <w:pStyle w:val="Subtitle"/>
        <w:rPr>
          <w:rStyle w:val="IntenseEmphasis"/>
          <w:i w:val="0"/>
          <w:iCs w:val="0"/>
          <w:color w:val="5A5A5A" w:themeColor="text1" w:themeTint="A5"/>
        </w:rPr>
      </w:pPr>
      <w:r>
        <w:t>Website Planning Document</w:t>
      </w:r>
      <w:r w:rsidR="00594DE8">
        <w:t xml:space="preserve"> – Kaila McDonald</w:t>
      </w:r>
    </w:p>
    <w:p w14:paraId="308809D4" w14:textId="778E04EE" w:rsidR="005A202A" w:rsidRDefault="005A202A" w:rsidP="005A202A">
      <w:pPr>
        <w:pStyle w:val="Heading1"/>
      </w:pPr>
      <w:r>
        <w:t>Site Purpose:</w:t>
      </w:r>
    </w:p>
    <w:p w14:paraId="04A6CF19" w14:textId="671A188F" w:rsidR="001E3FAA" w:rsidRPr="001E3FAA" w:rsidRDefault="001E3FAA" w:rsidP="001E3FAA">
      <w:r>
        <w:t xml:space="preserve">Bountiful Foods seeks to increase </w:t>
      </w:r>
      <w:r w:rsidR="004A7185">
        <w:t xml:space="preserve">access to locally grown produce all over Southern California. </w:t>
      </w:r>
      <w:r w:rsidR="00925B4B">
        <w:t>This site invites customers to explore Carlsbad, CA and its surrounding area, find out what fruit is in season,</w:t>
      </w:r>
      <w:r w:rsidR="001B117C">
        <w:t xml:space="preserve"> and order a custom fruit drink to </w:t>
      </w:r>
      <w:r w:rsidR="000521A3">
        <w:t xml:space="preserve">make the exploration tangible. </w:t>
      </w:r>
      <w:r w:rsidR="00625954">
        <w:t>All content should drive customers toward stopping by a storefront or a truck location.</w:t>
      </w:r>
    </w:p>
    <w:p w14:paraId="78A04C4D" w14:textId="5EFC1346" w:rsidR="005A202A" w:rsidRDefault="005A202A" w:rsidP="005A202A">
      <w:pPr>
        <w:pStyle w:val="Heading1"/>
      </w:pPr>
      <w:r>
        <w:t>Target Audience:</w:t>
      </w:r>
    </w:p>
    <w:p w14:paraId="468456AF" w14:textId="0B0B1D2D" w:rsidR="005A202A" w:rsidRDefault="004C7D8A" w:rsidP="005A202A">
      <w:r>
        <w:t xml:space="preserve">There are two key categories Bountiful Foods </w:t>
      </w:r>
      <w:r w:rsidR="00E249AC">
        <w:t xml:space="preserve">seeks to connect with: locals and tourists. To </w:t>
      </w:r>
      <w:r w:rsidR="00D62934">
        <w:t>appeal broadly to both, BF emphasizes the southern Californian beauty</w:t>
      </w:r>
      <w:r w:rsidR="00973E25">
        <w:t xml:space="preserve">. In this way locals can feel proud of their home and tourists can </w:t>
      </w:r>
      <w:r w:rsidR="000C3A9A">
        <w:t xml:space="preserve">feel connected to their vacation spot. </w:t>
      </w:r>
    </w:p>
    <w:p w14:paraId="5736818C" w14:textId="3E2B7452" w:rsidR="000C3A9A" w:rsidRDefault="000C3A9A" w:rsidP="005A202A">
      <w:r>
        <w:t xml:space="preserve">Within these categories, BF caters chiefly to </w:t>
      </w:r>
      <w:r w:rsidR="00510786">
        <w:t xml:space="preserve">adults aged 25-40 (chiefly local) and young families (both local and traveling). </w:t>
      </w:r>
      <w:r w:rsidR="00D63A11">
        <w:t xml:space="preserve">To connect with these demographics, the overall aesthetic of BF is playful and </w:t>
      </w:r>
      <w:r w:rsidR="008468E4">
        <w:t>modern. Exciting visuals and bright colors make for a vibrant environment that lends well to photography.</w:t>
      </w:r>
    </w:p>
    <w:p w14:paraId="0091A0AB" w14:textId="7B97E754" w:rsidR="005A202A" w:rsidRDefault="005A202A" w:rsidP="005A202A">
      <w:pPr>
        <w:pStyle w:val="Heading1"/>
      </w:pPr>
      <w:r>
        <w:t>Site Map:</w:t>
      </w:r>
    </w:p>
    <w:p w14:paraId="4764EEBA" w14:textId="0CE4553C" w:rsidR="005A202A" w:rsidRDefault="0037599C" w:rsidP="005A202A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C63950E" wp14:editId="3F52D0C3">
                <wp:simplePos x="0" y="0"/>
                <wp:positionH relativeFrom="margin">
                  <wp:posOffset>2049689</wp:posOffset>
                </wp:positionH>
                <wp:positionV relativeFrom="paragraph">
                  <wp:posOffset>199844</wp:posOffset>
                </wp:positionV>
                <wp:extent cx="399415" cy="4069715"/>
                <wp:effectExtent l="0" t="6350" r="13335" b="13335"/>
                <wp:wrapNone/>
                <wp:docPr id="11298199" name="Left Bra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99415" cy="4069715"/>
                        </a:xfrm>
                        <a:prstGeom prst="leftBrace">
                          <a:avLst>
                            <a:gd name="adj1" fmla="val 8333"/>
                            <a:gd name="adj2" fmla="val 50535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FCCC25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9" o:spid="_x0000_s1026" type="#_x0000_t87" style="position:absolute;margin-left:161.4pt;margin-top:15.75pt;width:31.45pt;height:320.45pt;rotation:-90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" adj="177,10916" strokecolor="#4472c4 [3204]" strokeweight="1.5pt"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825EEC" wp14:editId="160E1308">
                <wp:simplePos x="0" y="0"/>
                <wp:positionH relativeFrom="column">
                  <wp:posOffset>1896110</wp:posOffset>
                </wp:positionH>
                <wp:positionV relativeFrom="paragraph">
                  <wp:posOffset>1218656</wp:posOffset>
                </wp:positionV>
                <wp:extent cx="0" cy="434975"/>
                <wp:effectExtent l="19050" t="19050" r="19050" b="3175"/>
                <wp:wrapNone/>
                <wp:docPr id="123097384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F48971" id="Straight Connector 2" o:spid="_x0000_s1026" style="position:absolute;flip:y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9.3pt,95.95pt" to="149.3pt,13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" strokecolor="#4472c4 [3204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90CF461" wp14:editId="6ED4CEEE">
                <wp:simplePos x="0" y="0"/>
                <wp:positionH relativeFrom="column">
                  <wp:posOffset>5265420</wp:posOffset>
                </wp:positionH>
                <wp:positionV relativeFrom="paragraph">
                  <wp:posOffset>1212215</wp:posOffset>
                </wp:positionV>
                <wp:extent cx="0" cy="434975"/>
                <wp:effectExtent l="19050" t="19050" r="19050" b="3175"/>
                <wp:wrapNone/>
                <wp:docPr id="161547763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842BEF" id="Straight Connector 2" o:spid="_x0000_s1026" style="position:absolute;flip:y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14.6pt,95.45pt" to="414.6pt,1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" strokecolor="#4472c4 [3204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198DC77" wp14:editId="7A03331F">
                <wp:simplePos x="0" y="0"/>
                <wp:positionH relativeFrom="column">
                  <wp:posOffset>4669155</wp:posOffset>
                </wp:positionH>
                <wp:positionV relativeFrom="paragraph">
                  <wp:posOffset>1621064</wp:posOffset>
                </wp:positionV>
                <wp:extent cx="1207770" cy="377825"/>
                <wp:effectExtent l="0" t="0" r="0" b="3175"/>
                <wp:wrapNone/>
                <wp:docPr id="107905064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7770" cy="377825"/>
                        </a:xfrm>
                        <a:prstGeom prst="rect">
                          <a:avLst/>
                        </a:prstGeom>
                        <a:solidFill>
                          <a:srgbClr val="D1759A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265A46" w14:textId="77777777" w:rsidR="0037599C" w:rsidRPr="0037599C" w:rsidRDefault="0037599C" w:rsidP="0037599C">
                            <w:pPr>
                              <w:jc w:val="center"/>
                              <w:rPr>
                                <w:color w:val="FFF8AD"/>
                                <w:sz w:val="40"/>
                                <w:szCs w:val="40"/>
                              </w:rPr>
                            </w:pPr>
                            <w:r w:rsidRPr="0037599C">
                              <w:rPr>
                                <w:color w:val="FFF8AD"/>
                                <w:sz w:val="40"/>
                                <w:szCs w:val="40"/>
                              </w:rPr>
                              <w:t>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98DC7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67.65pt;margin-top:127.65pt;width:95.1pt;height:29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" fillcolor="#d1759a" stroked="f" strokeweight=".5pt">
                <v:textbox>
                  <w:txbxContent>
                    <w:p w14:paraId="08265A46" w14:textId="77777777" w:rsidR="0037599C" w:rsidRPr="0037599C" w:rsidRDefault="0037599C" w:rsidP="0037599C">
                      <w:pPr>
                        <w:jc w:val="center"/>
                        <w:rPr>
                          <w:color w:val="FFF8AD"/>
                          <w:sz w:val="40"/>
                          <w:szCs w:val="40"/>
                        </w:rPr>
                      </w:pPr>
                      <w:r w:rsidRPr="0037599C">
                        <w:rPr>
                          <w:color w:val="FFF8AD"/>
                          <w:sz w:val="40"/>
                          <w:szCs w:val="40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C0A9FF" wp14:editId="11CD7DAD">
                <wp:simplePos x="0" y="0"/>
                <wp:positionH relativeFrom="column">
                  <wp:posOffset>3573236</wp:posOffset>
                </wp:positionH>
                <wp:positionV relativeFrom="paragraph">
                  <wp:posOffset>1236980</wp:posOffset>
                </wp:positionV>
                <wp:extent cx="0" cy="434975"/>
                <wp:effectExtent l="19050" t="19050" r="19050" b="3175"/>
                <wp:wrapNone/>
                <wp:docPr id="1041451431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B70326" id="Straight Connector 2" o:spid="_x0000_s1026" style="position:absolute;flip:y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81.35pt,97.4pt" to="281.35pt,1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" strokecolor="#4472c4 [3204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B35359E" wp14:editId="135B1D1C">
                <wp:simplePos x="0" y="0"/>
                <wp:positionH relativeFrom="column">
                  <wp:posOffset>-97790</wp:posOffset>
                </wp:positionH>
                <wp:positionV relativeFrom="paragraph">
                  <wp:posOffset>1643471</wp:posOffset>
                </wp:positionV>
                <wp:extent cx="1207770" cy="377825"/>
                <wp:effectExtent l="0" t="0" r="0" b="3175"/>
                <wp:wrapNone/>
                <wp:docPr id="1218151560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7770" cy="377825"/>
                        </a:xfrm>
                        <a:prstGeom prst="rect">
                          <a:avLst/>
                        </a:prstGeom>
                        <a:solidFill>
                          <a:srgbClr val="FFF8A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F3C9F1" w14:textId="73EBCB54" w:rsidR="00192378" w:rsidRPr="0037599C" w:rsidRDefault="0037599C" w:rsidP="00192378">
                            <w:pPr>
                              <w:jc w:val="center"/>
                              <w:rPr>
                                <w:color w:val="D1759A"/>
                                <w:sz w:val="40"/>
                                <w:szCs w:val="40"/>
                              </w:rPr>
                            </w:pPr>
                            <w:r w:rsidRPr="0037599C">
                              <w:rPr>
                                <w:color w:val="D1759A"/>
                                <w:sz w:val="40"/>
                                <w:szCs w:val="40"/>
                              </w:rPr>
                              <w:t>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35359E" id="_x0000_s1027" type="#_x0000_t202" style="position:absolute;margin-left:-7.7pt;margin-top:129.4pt;width:95.1pt;height:29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" fillcolor="#fff8ad" stroked="f" strokeweight=".5pt">
                <v:textbox>
                  <w:txbxContent>
                    <w:p w14:paraId="78F3C9F1" w14:textId="73EBCB54" w:rsidR="00192378" w:rsidRPr="0037599C" w:rsidRDefault="0037599C" w:rsidP="00192378">
                      <w:pPr>
                        <w:jc w:val="center"/>
                        <w:rPr>
                          <w:color w:val="D1759A"/>
                          <w:sz w:val="40"/>
                          <w:szCs w:val="40"/>
                        </w:rPr>
                      </w:pPr>
                      <w:r w:rsidRPr="0037599C">
                        <w:rPr>
                          <w:color w:val="D1759A"/>
                          <w:sz w:val="40"/>
                          <w:szCs w:val="40"/>
                        </w:rP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3EBC9AD" wp14:editId="297864AF">
                <wp:simplePos x="0" y="0"/>
                <wp:positionH relativeFrom="column">
                  <wp:posOffset>1289685</wp:posOffset>
                </wp:positionH>
                <wp:positionV relativeFrom="paragraph">
                  <wp:posOffset>1657985</wp:posOffset>
                </wp:positionV>
                <wp:extent cx="1207770" cy="377825"/>
                <wp:effectExtent l="0" t="0" r="0" b="3175"/>
                <wp:wrapNone/>
                <wp:docPr id="205000947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7770" cy="377825"/>
                        </a:xfrm>
                        <a:prstGeom prst="rect">
                          <a:avLst/>
                        </a:prstGeom>
                        <a:solidFill>
                          <a:srgbClr val="FFF8A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A0D5A8" w14:textId="22F3A0A4" w:rsidR="00192378" w:rsidRPr="0037599C" w:rsidRDefault="00117407" w:rsidP="00192378">
                            <w:pPr>
                              <w:jc w:val="center"/>
                              <w:rPr>
                                <w:color w:val="D1759A"/>
                                <w:sz w:val="40"/>
                                <w:szCs w:val="40"/>
                              </w:rPr>
                            </w:pPr>
                            <w:r w:rsidRPr="0037599C">
                              <w:rPr>
                                <w:color w:val="D1759A"/>
                                <w:sz w:val="40"/>
                                <w:szCs w:val="40"/>
                              </w:rPr>
                              <w:t>AB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EBC9AD" id="_x0000_s1028" type="#_x0000_t202" style="position:absolute;margin-left:101.55pt;margin-top:130.55pt;width:95.1pt;height:29.7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" fillcolor="#fff8ad" stroked="f" strokeweight=".5pt">
                <v:textbox>
                  <w:txbxContent>
                    <w:p w14:paraId="1AA0D5A8" w14:textId="22F3A0A4" w:rsidR="00192378" w:rsidRPr="0037599C" w:rsidRDefault="00117407" w:rsidP="00192378">
                      <w:pPr>
                        <w:jc w:val="center"/>
                        <w:rPr>
                          <w:color w:val="D1759A"/>
                          <w:sz w:val="40"/>
                          <w:szCs w:val="40"/>
                        </w:rPr>
                      </w:pPr>
                      <w:r w:rsidRPr="0037599C">
                        <w:rPr>
                          <w:color w:val="D1759A"/>
                          <w:sz w:val="40"/>
                          <w:szCs w:val="40"/>
                        </w:rPr>
                        <w:t>ABOUT</w:t>
                      </w:r>
                    </w:p>
                  </w:txbxContent>
                </v:textbox>
              </v:shape>
            </w:pict>
          </mc:Fallback>
        </mc:AlternateContent>
      </w:r>
      <w:r w:rsidR="0019237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60B6C2" wp14:editId="0ABB592E">
                <wp:simplePos x="0" y="0"/>
                <wp:positionH relativeFrom="column">
                  <wp:posOffset>2188029</wp:posOffset>
                </wp:positionH>
                <wp:positionV relativeFrom="paragraph">
                  <wp:posOffset>403497</wp:posOffset>
                </wp:positionV>
                <wp:extent cx="1208314" cy="378279"/>
                <wp:effectExtent l="0" t="0" r="0" b="3175"/>
                <wp:wrapNone/>
                <wp:docPr id="34895376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8314" cy="3782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B5CE88" w14:textId="3D54AAFE" w:rsidR="00192378" w:rsidRPr="0037599C" w:rsidRDefault="00192378" w:rsidP="00192378">
                            <w:pPr>
                              <w:jc w:val="center"/>
                              <w:rPr>
                                <w:color w:val="F6F6F6"/>
                                <w:sz w:val="40"/>
                                <w:szCs w:val="40"/>
                              </w:rPr>
                            </w:pPr>
                            <w:r w:rsidRPr="0037599C">
                              <w:rPr>
                                <w:color w:val="F6F6F6"/>
                                <w:sz w:val="40"/>
                                <w:szCs w:val="40"/>
                              </w:rP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60B6C2" id="_x0000_s1029" type="#_x0000_t202" style="position:absolute;margin-left:172.3pt;margin-top:31.75pt;width:95.15pt;height:29.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" filled="f" stroked="f" strokeweight=".5pt">
                <v:textbox>
                  <w:txbxContent>
                    <w:p w14:paraId="3FB5CE88" w14:textId="3D54AAFE" w:rsidR="00192378" w:rsidRPr="0037599C" w:rsidRDefault="00192378" w:rsidP="00192378">
                      <w:pPr>
                        <w:jc w:val="center"/>
                        <w:rPr>
                          <w:color w:val="F6F6F6"/>
                          <w:sz w:val="40"/>
                          <w:szCs w:val="40"/>
                        </w:rPr>
                      </w:pPr>
                      <w:r w:rsidRPr="0037599C">
                        <w:rPr>
                          <w:color w:val="F6F6F6"/>
                          <w:sz w:val="40"/>
                          <w:szCs w:val="40"/>
                        </w:rPr>
                        <w:t>HOME</w:t>
                      </w:r>
                    </w:p>
                  </w:txbxContent>
                </v:textbox>
              </v:shape>
            </w:pict>
          </mc:Fallback>
        </mc:AlternateContent>
      </w:r>
      <w:r w:rsidR="0019237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B3A64F" wp14:editId="554A94D1">
                <wp:simplePos x="0" y="0"/>
                <wp:positionH relativeFrom="column">
                  <wp:posOffset>497205</wp:posOffset>
                </wp:positionH>
                <wp:positionV relativeFrom="paragraph">
                  <wp:posOffset>1205865</wp:posOffset>
                </wp:positionV>
                <wp:extent cx="0" cy="434975"/>
                <wp:effectExtent l="19050" t="19050" r="19050" b="3175"/>
                <wp:wrapNone/>
                <wp:docPr id="150705702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B9E2C7F" id="Straight Connector 2" o:spid="_x0000_s1026" style="position:absolute;flip:y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9.15pt,94.95pt" to="39.15pt,1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" strokecolor="#4472c4 [3204]" strokeweight="2.25pt">
                <v:stroke joinstyle="miter"/>
              </v:line>
            </w:pict>
          </mc:Fallback>
        </mc:AlternateContent>
      </w:r>
      <w:r w:rsidR="0019237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73009F" wp14:editId="365B8A25">
                <wp:simplePos x="0" y="0"/>
                <wp:positionH relativeFrom="margin">
                  <wp:posOffset>478790</wp:posOffset>
                </wp:positionH>
                <wp:positionV relativeFrom="paragraph">
                  <wp:posOffset>1229995</wp:posOffset>
                </wp:positionV>
                <wp:extent cx="4767762" cy="0"/>
                <wp:effectExtent l="0" t="19050" r="33020" b="19050"/>
                <wp:wrapNone/>
                <wp:docPr id="113581641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7762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5C17B4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7.7pt,96.85pt" to="413.1pt,9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" strokecolor="#4472c4 [3204]" strokeweight="2.25pt">
                <v:stroke joinstyle="miter"/>
                <w10:wrap anchorx="margin"/>
              </v:line>
            </w:pict>
          </mc:Fallback>
        </mc:AlternateContent>
      </w:r>
      <w:r w:rsidR="007E32F9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49EC3C2" wp14:editId="70CF8A20">
                <wp:simplePos x="0" y="0"/>
                <wp:positionH relativeFrom="column">
                  <wp:posOffset>2819400</wp:posOffset>
                </wp:positionH>
                <wp:positionV relativeFrom="paragraph">
                  <wp:posOffset>784225</wp:posOffset>
                </wp:positionV>
                <wp:extent cx="0" cy="435429"/>
                <wp:effectExtent l="19050" t="19050" r="19050" b="3175"/>
                <wp:wrapNone/>
                <wp:docPr id="145818082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5429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166152A" id="Straight Connector 2" o:spid="_x0000_s1026" style="position:absolute;flip:y;z-index:2516582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2pt,61.75pt" to="222pt,9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" strokecolor="#4472c4 [3204]" strokeweight="2.25pt">
                <v:stroke joinstyle="miter"/>
              </v:line>
            </w:pict>
          </mc:Fallback>
        </mc:AlternateContent>
      </w:r>
      <w:r w:rsidR="007E32F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6CABFD" wp14:editId="64F2F04C">
                <wp:simplePos x="0" y="0"/>
                <wp:positionH relativeFrom="column">
                  <wp:posOffset>1992086</wp:posOffset>
                </wp:positionH>
                <wp:positionV relativeFrom="paragraph">
                  <wp:posOffset>272869</wp:posOffset>
                </wp:positionV>
                <wp:extent cx="1676400" cy="685800"/>
                <wp:effectExtent l="0" t="0" r="19050" b="19050"/>
                <wp:wrapNone/>
                <wp:docPr id="185503922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685800"/>
                        </a:xfrm>
                        <a:prstGeom prst="ellipse">
                          <a:avLst/>
                        </a:prstGeom>
                        <a:solidFill>
                          <a:srgbClr val="D1759A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5C163D9" id="Oval 1" o:spid="_x0000_s1026" style="position:absolute;margin-left:156.85pt;margin-top:21.5pt;width:132pt;height:5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" fillcolor="#d1759a" strokecolor="#09101d [484]" strokeweight="1pt">
                <v:stroke joinstyle="miter"/>
              </v:oval>
            </w:pict>
          </mc:Fallback>
        </mc:AlternateContent>
      </w:r>
    </w:p>
    <w:p w14:paraId="0154EF3D" w14:textId="33A68234" w:rsidR="0037599C" w:rsidRPr="0037599C" w:rsidRDefault="0037599C" w:rsidP="0037599C"/>
    <w:p w14:paraId="0D724F13" w14:textId="2D57A631" w:rsidR="0037599C" w:rsidRPr="0037599C" w:rsidRDefault="0037599C" w:rsidP="0037599C"/>
    <w:p w14:paraId="2376B415" w14:textId="496E841B" w:rsidR="0037599C" w:rsidRPr="0037599C" w:rsidRDefault="0037599C" w:rsidP="0037599C"/>
    <w:p w14:paraId="15E2CFA6" w14:textId="62D35B37" w:rsidR="0037599C" w:rsidRPr="0037599C" w:rsidRDefault="0037599C" w:rsidP="0037599C"/>
    <w:p w14:paraId="21145B1A" w14:textId="2EA69CC4" w:rsidR="0037599C" w:rsidRPr="0037599C" w:rsidRDefault="00CC2053" w:rsidP="0037599C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97D5150" wp14:editId="52561A29">
                <wp:simplePos x="0" y="0"/>
                <wp:positionH relativeFrom="margin">
                  <wp:posOffset>2732314</wp:posOffset>
                </wp:positionH>
                <wp:positionV relativeFrom="paragraph">
                  <wp:posOffset>205468</wp:posOffset>
                </wp:positionV>
                <wp:extent cx="1774190" cy="388711"/>
                <wp:effectExtent l="0" t="0" r="0" b="0"/>
                <wp:wrapNone/>
                <wp:docPr id="333460006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4190" cy="388711"/>
                        </a:xfrm>
                        <a:prstGeom prst="rect">
                          <a:avLst/>
                        </a:prstGeom>
                        <a:solidFill>
                          <a:srgbClr val="FFF8A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8EE388" w14:textId="6961A1CE" w:rsidR="00192378" w:rsidRPr="0037599C" w:rsidRDefault="00117407" w:rsidP="00192378">
                            <w:pPr>
                              <w:jc w:val="center"/>
                              <w:rPr>
                                <w:color w:val="D1759A"/>
                                <w:sz w:val="40"/>
                                <w:szCs w:val="40"/>
                              </w:rPr>
                            </w:pPr>
                            <w:r w:rsidRPr="0037599C">
                              <w:rPr>
                                <w:color w:val="D1759A"/>
                                <w:sz w:val="40"/>
                                <w:szCs w:val="40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D5150" id="_x0000_s1030" type="#_x0000_t202" style="position:absolute;margin-left:215.15pt;margin-top:16.2pt;width:139.7pt;height:30.6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" fillcolor="#fff8ad" stroked="f" strokeweight=".5pt">
                <v:textbox>
                  <w:txbxContent>
                    <w:p w14:paraId="798EE388" w14:textId="6961A1CE" w:rsidR="00192378" w:rsidRPr="0037599C" w:rsidRDefault="00117407" w:rsidP="00192378">
                      <w:pPr>
                        <w:jc w:val="center"/>
                        <w:rPr>
                          <w:color w:val="D1759A"/>
                          <w:sz w:val="40"/>
                          <w:szCs w:val="40"/>
                        </w:rPr>
                      </w:pPr>
                      <w:r w:rsidRPr="0037599C">
                        <w:rPr>
                          <w:color w:val="D1759A"/>
                          <w:sz w:val="40"/>
                          <w:szCs w:val="40"/>
                        </w:rPr>
                        <w:t>REFEREN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082B55" w14:textId="50DEEFC2" w:rsidR="0037599C" w:rsidRPr="0037599C" w:rsidRDefault="00A74D0C" w:rsidP="0037599C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BA9A558" wp14:editId="196AF181">
                <wp:simplePos x="0" y="0"/>
                <wp:positionH relativeFrom="margin">
                  <wp:posOffset>5118735</wp:posOffset>
                </wp:positionH>
                <wp:positionV relativeFrom="paragraph">
                  <wp:posOffset>6985</wp:posOffset>
                </wp:positionV>
                <wp:extent cx="399415" cy="982345"/>
                <wp:effectExtent l="0" t="5715" r="13970" b="13970"/>
                <wp:wrapNone/>
                <wp:docPr id="780366815" name="Left Bra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99415" cy="982345"/>
                        </a:xfrm>
                        <a:prstGeom prst="leftBrace">
                          <a:avLst>
                            <a:gd name="adj1" fmla="val 8333"/>
                            <a:gd name="adj2" fmla="val 50535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9F02A" id="Left Brace 9" o:spid="_x0000_s1026" type="#_x0000_t87" style="position:absolute;margin-left:403.05pt;margin-top:.55pt;width:31.45pt;height:77.35pt;rotation:-90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" adj="732,10916" strokecolor="#4472c4 [3204]" strokeweight="1.5pt">
                <v:stroke joinstyle="miter"/>
                <w10:wrap anchorx="margin"/>
              </v:shape>
            </w:pict>
          </mc:Fallback>
        </mc:AlternateContent>
      </w:r>
    </w:p>
    <w:p w14:paraId="3239ED05" w14:textId="3320B6E0" w:rsidR="0037599C" w:rsidRPr="0037599C" w:rsidRDefault="0080187C" w:rsidP="0037599C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159C5E" wp14:editId="4130E8F9">
                <wp:simplePos x="0" y="0"/>
                <wp:positionH relativeFrom="column">
                  <wp:posOffset>-13335</wp:posOffset>
                </wp:positionH>
                <wp:positionV relativeFrom="paragraph">
                  <wp:posOffset>32385</wp:posOffset>
                </wp:positionV>
                <wp:extent cx="0" cy="1036865"/>
                <wp:effectExtent l="19050" t="19050" r="19050" b="11430"/>
                <wp:wrapNone/>
                <wp:docPr id="1398253994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03686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D8BD77" id="Straight Connector 2" o:spid="_x0000_s1026" style="position:absolute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2.55pt" to="-1.05pt,8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" strokecolor="#4472c4 [3204]" strokeweight="2.25pt">
                <v:stroke joinstyle="miter"/>
              </v:line>
            </w:pict>
          </mc:Fallback>
        </mc:AlternateContent>
      </w:r>
    </w:p>
    <w:p w14:paraId="75C2DC6E" w14:textId="5E2E2E42" w:rsidR="0037599C" w:rsidRPr="0037599C" w:rsidRDefault="00A74D0C" w:rsidP="0037599C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0F0FB5B" wp14:editId="6ED6090B">
                <wp:simplePos x="0" y="0"/>
                <wp:positionH relativeFrom="column">
                  <wp:posOffset>4690745</wp:posOffset>
                </wp:positionH>
                <wp:positionV relativeFrom="paragraph">
                  <wp:posOffset>151856</wp:posOffset>
                </wp:positionV>
                <wp:extent cx="1208223" cy="261257"/>
                <wp:effectExtent l="0" t="0" r="11430" b="24765"/>
                <wp:wrapNone/>
                <wp:docPr id="185984805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8223" cy="261257"/>
                        </a:xfrm>
                        <a:prstGeom prst="rect">
                          <a:avLst/>
                        </a:prstGeom>
                        <a:solidFill>
                          <a:srgbClr val="FFF8AD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C5FAF4" w14:textId="47EA78AA" w:rsidR="00A74D0C" w:rsidRPr="00A74D0C" w:rsidRDefault="00A74D0C" w:rsidP="00A74D0C">
                            <w:pPr>
                              <w:jc w:val="center"/>
                              <w:rPr>
                                <w:color w:val="D1759A"/>
                              </w:rPr>
                            </w:pPr>
                            <w:r w:rsidRPr="00A74D0C">
                              <w:rPr>
                                <w:color w:val="D1759A"/>
                              </w:rPr>
                              <w:t>CALL TO 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0FB5B" id="Text Box 10" o:spid="_x0000_s1031" type="#_x0000_t202" style="position:absolute;margin-left:369.35pt;margin-top:11.95pt;width:95.15pt;height:20.5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" fillcolor="#fff8ad" strokeweight=".5pt">
                <v:textbox>
                  <w:txbxContent>
                    <w:p w14:paraId="3DC5FAF4" w14:textId="47EA78AA" w:rsidR="00A74D0C" w:rsidRPr="00A74D0C" w:rsidRDefault="00A74D0C" w:rsidP="00A74D0C">
                      <w:pPr>
                        <w:jc w:val="center"/>
                        <w:rPr>
                          <w:color w:val="D1759A"/>
                        </w:rPr>
                      </w:pPr>
                      <w:r w:rsidRPr="00A74D0C">
                        <w:rPr>
                          <w:color w:val="D1759A"/>
                        </w:rPr>
                        <w:t>CALL TO ACTION</w:t>
                      </w:r>
                    </w:p>
                  </w:txbxContent>
                </v:textbox>
              </v:shape>
            </w:pict>
          </mc:Fallback>
        </mc:AlternateContent>
      </w:r>
      <w:r w:rsidR="0037599C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CDD921" wp14:editId="4771C3D7">
                <wp:simplePos x="0" y="0"/>
                <wp:positionH relativeFrom="column">
                  <wp:posOffset>1839141</wp:posOffset>
                </wp:positionH>
                <wp:positionV relativeFrom="paragraph">
                  <wp:posOffset>174988</wp:posOffset>
                </wp:positionV>
                <wp:extent cx="849086" cy="283029"/>
                <wp:effectExtent l="0" t="0" r="27305" b="22225"/>
                <wp:wrapNone/>
                <wp:docPr id="1060785658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9086" cy="283029"/>
                        </a:xfrm>
                        <a:prstGeom prst="rect">
                          <a:avLst/>
                        </a:prstGeom>
                        <a:solidFill>
                          <a:srgbClr val="D1759A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866FCF" w14:textId="59F11531" w:rsidR="0037599C" w:rsidRPr="0080187C" w:rsidRDefault="0080187C" w:rsidP="0080187C">
                            <w:pPr>
                              <w:jc w:val="center"/>
                              <w:rPr>
                                <w:color w:val="FFF8AD"/>
                              </w:rPr>
                            </w:pPr>
                            <w:r w:rsidRPr="0080187C">
                              <w:rPr>
                                <w:color w:val="FFF8AD"/>
                              </w:rPr>
                              <w:t>MAIN NA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DD921" id="_x0000_s1032" type="#_x0000_t202" style="position:absolute;margin-left:144.8pt;margin-top:13.8pt;width:66.85pt;height:22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" fillcolor="#d1759a" strokeweight=".5pt">
                <v:textbox>
                  <w:txbxContent>
                    <w:p w14:paraId="27866FCF" w14:textId="59F11531" w:rsidR="0037599C" w:rsidRPr="0080187C" w:rsidRDefault="0080187C" w:rsidP="0080187C">
                      <w:pPr>
                        <w:jc w:val="center"/>
                        <w:rPr>
                          <w:color w:val="FFF8AD"/>
                        </w:rPr>
                      </w:pPr>
                      <w:r w:rsidRPr="0080187C">
                        <w:rPr>
                          <w:color w:val="FFF8AD"/>
                        </w:rPr>
                        <w:t>MAIN NAV</w:t>
                      </w:r>
                    </w:p>
                  </w:txbxContent>
                </v:textbox>
              </v:shape>
            </w:pict>
          </mc:Fallback>
        </mc:AlternateContent>
      </w:r>
    </w:p>
    <w:p w14:paraId="4B626797" w14:textId="7D19359E" w:rsidR="0037599C" w:rsidRPr="0037599C" w:rsidRDefault="0080187C" w:rsidP="0037599C">
      <w:pPr>
        <w:tabs>
          <w:tab w:val="left" w:pos="286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AA096EF" wp14:editId="24476643">
                <wp:simplePos x="0" y="0"/>
                <wp:positionH relativeFrom="column">
                  <wp:posOffset>217170</wp:posOffset>
                </wp:positionH>
                <wp:positionV relativeFrom="paragraph">
                  <wp:posOffset>313690</wp:posOffset>
                </wp:positionV>
                <wp:extent cx="1207770" cy="377825"/>
                <wp:effectExtent l="0" t="0" r="0" b="3175"/>
                <wp:wrapNone/>
                <wp:docPr id="65045784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7770" cy="377825"/>
                        </a:xfrm>
                        <a:prstGeom prst="rect">
                          <a:avLst/>
                        </a:prstGeom>
                        <a:solidFill>
                          <a:srgbClr val="FFF8AD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E303F4" w14:textId="77777777" w:rsidR="00192378" w:rsidRPr="00192378" w:rsidRDefault="00192378" w:rsidP="00192378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37599C">
                              <w:rPr>
                                <w:color w:val="D1759A"/>
                                <w:sz w:val="40"/>
                                <w:szCs w:val="40"/>
                              </w:rP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A096EF" id="_x0000_s1033" type="#_x0000_t202" style="position:absolute;margin-left:17.1pt;margin-top:24.7pt;width:95.1pt;height:29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" fillcolor="#fff8ad" stroked="f" strokeweight=".5pt">
                <v:textbox>
                  <w:txbxContent>
                    <w:p w14:paraId="00E303F4" w14:textId="77777777" w:rsidR="00192378" w:rsidRPr="00192378" w:rsidRDefault="00192378" w:rsidP="00192378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37599C">
                        <w:rPr>
                          <w:color w:val="D1759A"/>
                          <w:sz w:val="40"/>
                          <w:szCs w:val="40"/>
                        </w:rPr>
                        <w:t>HO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518084" wp14:editId="08307230">
                <wp:simplePos x="0" y="0"/>
                <wp:positionH relativeFrom="column">
                  <wp:posOffset>0</wp:posOffset>
                </wp:positionH>
                <wp:positionV relativeFrom="paragraph">
                  <wp:posOffset>487861</wp:posOffset>
                </wp:positionV>
                <wp:extent cx="228600" cy="0"/>
                <wp:effectExtent l="0" t="76200" r="19050" b="76200"/>
                <wp:wrapNone/>
                <wp:docPr id="2008020643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940E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0;margin-top:38.4pt;width:18pt;height:0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" strokecolor="#4472c4 [3204]" strokeweight="2.25pt">
                <v:stroke endarrow="block" joinstyle="miter"/>
              </v:shape>
            </w:pict>
          </mc:Fallback>
        </mc:AlternateContent>
      </w:r>
      <w:r w:rsidR="0037599C">
        <w:tab/>
      </w:r>
    </w:p>
    <w:p w14:paraId="5C10C0E3" w14:textId="534F16CD" w:rsidR="005A202A" w:rsidRDefault="005A202A" w:rsidP="005A202A">
      <w:pPr>
        <w:pStyle w:val="Heading1"/>
      </w:pPr>
      <w:r>
        <w:lastRenderedPageBreak/>
        <w:t>Color Scheme:</w:t>
      </w:r>
    </w:p>
    <w:p w14:paraId="28EC135B" w14:textId="55DF0873" w:rsidR="005A202A" w:rsidRDefault="005A202A" w:rsidP="005A202A">
      <w:pPr>
        <w:jc w:val="center"/>
      </w:pPr>
      <w:r>
        <w:rPr>
          <w:noProof/>
        </w:rPr>
        <w:drawing>
          <wp:inline distT="0" distB="0" distL="0" distR="0" wp14:anchorId="6853FAD8" wp14:editId="29FA1CE4">
            <wp:extent cx="5943600" cy="4457700"/>
            <wp:effectExtent l="0" t="0" r="0" b="0"/>
            <wp:docPr id="1968661654" name="Picture 5" descr="A screenshot of a color palett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661654" name="Picture 5" descr="A screenshot of a color palette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C1F01" w14:textId="748C0AEE" w:rsidR="005A202A" w:rsidRDefault="005A202A" w:rsidP="005A202A">
      <w:pPr>
        <w:pStyle w:val="Heading1"/>
      </w:pPr>
      <w:r>
        <w:t>Typography:</w:t>
      </w:r>
    </w:p>
    <w:p w14:paraId="11125FC0" w14:textId="17E8FB3A" w:rsidR="005A202A" w:rsidRDefault="005A0789" w:rsidP="0019014A">
      <w:pPr>
        <w:spacing w:after="0" w:line="240" w:lineRule="auto"/>
        <w:rPr>
          <w:rFonts w:ascii="Caprasimo" w:hAnsi="Caprasimo"/>
          <w:sz w:val="72"/>
          <w:szCs w:val="72"/>
        </w:rPr>
      </w:pPr>
      <w:r>
        <w:rPr>
          <w:rFonts w:ascii="Caprasimo" w:hAnsi="Caprasimo"/>
          <w:sz w:val="72"/>
          <w:szCs w:val="72"/>
        </w:rPr>
        <w:t>bountiful foods</w:t>
      </w:r>
    </w:p>
    <w:p w14:paraId="2E7EEB0E" w14:textId="5DD85301" w:rsidR="005A0789" w:rsidRDefault="0019014A" w:rsidP="0019014A">
      <w:pPr>
        <w:spacing w:after="0" w:line="240" w:lineRule="auto"/>
        <w:rPr>
          <w:rFonts w:ascii="Montserrat" w:hAnsi="Montserrat"/>
          <w:sz w:val="36"/>
          <w:szCs w:val="36"/>
        </w:rPr>
      </w:pPr>
      <w:r>
        <w:rPr>
          <w:rFonts w:ascii="Montserrat" w:hAnsi="Montserrat"/>
          <w:sz w:val="36"/>
          <w:szCs w:val="36"/>
        </w:rPr>
        <w:t>only the freshest.</w:t>
      </w:r>
    </w:p>
    <w:p w14:paraId="4E774186" w14:textId="77777777" w:rsidR="0019014A" w:rsidRDefault="0019014A" w:rsidP="0019014A">
      <w:pPr>
        <w:spacing w:after="0" w:line="240" w:lineRule="auto"/>
        <w:rPr>
          <w:rFonts w:ascii="Montserrat" w:hAnsi="Montserrat"/>
          <w:sz w:val="36"/>
          <w:szCs w:val="36"/>
        </w:rPr>
      </w:pPr>
    </w:p>
    <w:p w14:paraId="025758F8" w14:textId="5EC9D581" w:rsidR="0019014A" w:rsidRPr="00E74266" w:rsidRDefault="00E74266" w:rsidP="0019014A">
      <w:pPr>
        <w:spacing w:after="0" w:line="240" w:lineRule="auto"/>
        <w:rPr>
          <w:rFonts w:ascii="Caprasimo" w:hAnsi="Caprasimo"/>
          <w:sz w:val="48"/>
          <w:szCs w:val="48"/>
        </w:rPr>
      </w:pPr>
      <w:r w:rsidRPr="00E74266">
        <w:rPr>
          <w:rFonts w:ascii="Caprasimo" w:hAnsi="Caprasimo"/>
          <w:sz w:val="48"/>
          <w:szCs w:val="48"/>
        </w:rPr>
        <w:t>h</w:t>
      </w:r>
      <w:r w:rsidR="0019014A" w:rsidRPr="00E74266">
        <w:rPr>
          <w:rFonts w:ascii="Caprasimo" w:hAnsi="Caprasimo"/>
          <w:sz w:val="48"/>
          <w:szCs w:val="48"/>
        </w:rPr>
        <w:t>eading 1</w:t>
      </w:r>
    </w:p>
    <w:p w14:paraId="7C4024AC" w14:textId="1CE3665C" w:rsidR="0019014A" w:rsidRPr="00E74266" w:rsidRDefault="00E74266" w:rsidP="0019014A">
      <w:pPr>
        <w:spacing w:after="0" w:line="240" w:lineRule="auto"/>
        <w:rPr>
          <w:rFonts w:ascii="Montserrat ExtraBold" w:hAnsi="Montserrat ExtraBold"/>
          <w:sz w:val="36"/>
          <w:szCs w:val="36"/>
        </w:rPr>
      </w:pPr>
      <w:r>
        <w:rPr>
          <w:rFonts w:ascii="Montserrat ExtraBold" w:hAnsi="Montserrat ExtraBold"/>
          <w:sz w:val="36"/>
          <w:szCs w:val="36"/>
        </w:rPr>
        <w:t>h</w:t>
      </w:r>
      <w:r w:rsidR="0019014A" w:rsidRPr="00E74266">
        <w:rPr>
          <w:rFonts w:ascii="Montserrat ExtraBold" w:hAnsi="Montserrat ExtraBold"/>
          <w:sz w:val="36"/>
          <w:szCs w:val="36"/>
        </w:rPr>
        <w:t>eading 2</w:t>
      </w:r>
    </w:p>
    <w:p w14:paraId="795EAD5E" w14:textId="75A2FCD3" w:rsidR="0019014A" w:rsidRPr="00CB190F" w:rsidRDefault="00CB190F" w:rsidP="0019014A">
      <w:pPr>
        <w:spacing w:after="0" w:line="240" w:lineRule="auto"/>
        <w:rPr>
          <w:rFonts w:ascii="Montserrat SemiBold" w:hAnsi="Montserrat SemiBold"/>
          <w:b/>
          <w:bCs/>
          <w:sz w:val="36"/>
          <w:szCs w:val="36"/>
        </w:rPr>
      </w:pPr>
      <w:r w:rsidRPr="00CB190F">
        <w:rPr>
          <w:rFonts w:ascii="Montserrat SemiBold" w:hAnsi="Montserrat SemiBold"/>
          <w:b/>
          <w:bCs/>
          <w:sz w:val="36"/>
          <w:szCs w:val="36"/>
        </w:rPr>
        <w:t>h</w:t>
      </w:r>
      <w:r w:rsidR="0019014A" w:rsidRPr="00CB190F">
        <w:rPr>
          <w:rFonts w:ascii="Montserrat SemiBold" w:hAnsi="Montserrat SemiBold"/>
          <w:b/>
          <w:bCs/>
          <w:sz w:val="36"/>
          <w:szCs w:val="36"/>
        </w:rPr>
        <w:t>eading 3</w:t>
      </w:r>
    </w:p>
    <w:p w14:paraId="7ED12A02" w14:textId="668F72F5" w:rsidR="0019014A" w:rsidRDefault="0019014A" w:rsidP="0019014A">
      <w:pPr>
        <w:spacing w:after="0" w:line="240" w:lineRule="auto"/>
        <w:rPr>
          <w:rFonts w:ascii="Montserrat" w:hAnsi="Montserrat"/>
          <w:sz w:val="36"/>
          <w:szCs w:val="36"/>
        </w:rPr>
      </w:pPr>
      <w:r>
        <w:rPr>
          <w:rFonts w:ascii="Montserrat" w:hAnsi="Montserrat"/>
          <w:sz w:val="36"/>
          <w:szCs w:val="36"/>
        </w:rPr>
        <w:t>Paragraph</w:t>
      </w:r>
    </w:p>
    <w:p w14:paraId="577AD28C" w14:textId="77777777" w:rsidR="0019014A" w:rsidRPr="0019014A" w:rsidRDefault="0019014A" w:rsidP="0019014A">
      <w:pPr>
        <w:spacing w:after="0" w:line="240" w:lineRule="auto"/>
        <w:rPr>
          <w:rFonts w:ascii="Montserrat" w:hAnsi="Montserrat"/>
          <w:sz w:val="36"/>
          <w:szCs w:val="36"/>
        </w:rPr>
      </w:pPr>
    </w:p>
    <w:p w14:paraId="7816C0F9" w14:textId="7D3A83DF" w:rsidR="005A202A" w:rsidRDefault="005A202A" w:rsidP="005A202A">
      <w:pPr>
        <w:pStyle w:val="Heading1"/>
      </w:pPr>
      <w:r>
        <w:lastRenderedPageBreak/>
        <w:t>Wireframe Sketches:</w:t>
      </w:r>
    </w:p>
    <w:p w14:paraId="2136CCD5" w14:textId="5AC623B3" w:rsidR="005A202A" w:rsidRDefault="005A202A" w:rsidP="005A202A">
      <w:r>
        <w:rPr>
          <w:noProof/>
        </w:rPr>
        <w:drawing>
          <wp:inline distT="0" distB="0" distL="0" distR="0" wp14:anchorId="7E545DF2" wp14:editId="5811D509">
            <wp:extent cx="5943600" cy="3343910"/>
            <wp:effectExtent l="0" t="0" r="0" b="8890"/>
            <wp:docPr id="1202582448" name="Picture 1" descr="home page wirefr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582448" name="Picture 1" descr="home page wirefram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DCCF0" w14:textId="0E63A12D" w:rsidR="005A202A" w:rsidRDefault="005A202A" w:rsidP="005A202A">
      <w:r>
        <w:rPr>
          <w:noProof/>
        </w:rPr>
        <w:drawing>
          <wp:inline distT="0" distB="0" distL="0" distR="0" wp14:anchorId="1F2AF8CB" wp14:editId="5328432C">
            <wp:extent cx="5943600" cy="3344545"/>
            <wp:effectExtent l="0" t="0" r="0" b="8255"/>
            <wp:docPr id="337327704" name="Picture 2" descr="fresh page wirefr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327704" name="Picture 2" descr="fresh page wirefram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F1335" w14:textId="6CC5E9EA" w:rsidR="005A202A" w:rsidRDefault="005A202A" w:rsidP="005A202A">
      <w:r>
        <w:rPr>
          <w:noProof/>
        </w:rPr>
        <w:lastRenderedPageBreak/>
        <w:drawing>
          <wp:inline distT="0" distB="0" distL="0" distR="0" wp14:anchorId="7FAB9AEF" wp14:editId="0411BB99">
            <wp:extent cx="5943600" cy="3342005"/>
            <wp:effectExtent l="0" t="0" r="0" b="0"/>
            <wp:docPr id="1943521790" name="Picture 3" descr="fresh page output wirefr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521790" name="Picture 3" descr="fresh page output wirefram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483D" w14:textId="466188BE" w:rsidR="005A202A" w:rsidRPr="005A202A" w:rsidRDefault="005A202A" w:rsidP="005A202A">
      <w:r>
        <w:rPr>
          <w:noProof/>
        </w:rPr>
        <w:drawing>
          <wp:inline distT="0" distB="0" distL="0" distR="0" wp14:anchorId="26C7AEA7" wp14:editId="3EB120FB">
            <wp:extent cx="5943600" cy="3343910"/>
            <wp:effectExtent l="0" t="0" r="0" b="8890"/>
            <wp:docPr id="779650001" name="Picture 4" descr="about page wirefr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650001" name="Picture 4" descr="about page wirefram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202A" w:rsidRPr="005A2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prasimo">
    <w:panose1 w:val="0208090404030B020404"/>
    <w:charset w:val="00"/>
    <w:family w:val="roman"/>
    <w:pitch w:val="variable"/>
    <w:sig w:usb0="800000EF" w:usb1="1000204A" w:usb2="00000000" w:usb3="00000000" w:csb0="00000001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ontserrat Extra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ontserrat SemiBold">
    <w:panose1 w:val="00000000000000000000"/>
    <w:charset w:val="00"/>
    <w:family w:val="auto"/>
    <w:pitch w:val="variable"/>
    <w:sig w:usb0="A00002FF" w:usb1="4000207B" w:usb2="00000000" w:usb3="00000000" w:csb0="0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wMDQ0MTQ3MDU2NjMyUdpeDU4uLM/DyQAqNaAPIzaVYsAAAA"/>
  </w:docVars>
  <w:rsids>
    <w:rsidRoot w:val="00FF391C"/>
    <w:rsid w:val="000521A3"/>
    <w:rsid w:val="00053864"/>
    <w:rsid w:val="000C3A9A"/>
    <w:rsid w:val="00117407"/>
    <w:rsid w:val="00180152"/>
    <w:rsid w:val="0019014A"/>
    <w:rsid w:val="00192378"/>
    <w:rsid w:val="001B117C"/>
    <w:rsid w:val="001E3FAA"/>
    <w:rsid w:val="0037599C"/>
    <w:rsid w:val="00390488"/>
    <w:rsid w:val="004A7185"/>
    <w:rsid w:val="004C7D8A"/>
    <w:rsid w:val="00510786"/>
    <w:rsid w:val="00594DE8"/>
    <w:rsid w:val="005A0789"/>
    <w:rsid w:val="005A202A"/>
    <w:rsid w:val="00625954"/>
    <w:rsid w:val="007D26A6"/>
    <w:rsid w:val="007E32F9"/>
    <w:rsid w:val="0080187C"/>
    <w:rsid w:val="008468E4"/>
    <w:rsid w:val="00925B4B"/>
    <w:rsid w:val="00973E25"/>
    <w:rsid w:val="0099305A"/>
    <w:rsid w:val="00A70D99"/>
    <w:rsid w:val="00A74D0C"/>
    <w:rsid w:val="00BD4E4A"/>
    <w:rsid w:val="00CB190F"/>
    <w:rsid w:val="00CC2053"/>
    <w:rsid w:val="00D62934"/>
    <w:rsid w:val="00D63A11"/>
    <w:rsid w:val="00E249AC"/>
    <w:rsid w:val="00E74266"/>
    <w:rsid w:val="00FF3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42867"/>
  <w15:chartTrackingRefBased/>
  <w15:docId w15:val="{7FDCE5EE-5FEC-4CAF-830F-07007BDE8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20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20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20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20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02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A202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A20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20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390488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179</Words>
  <Characters>1025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a McDonald</dc:creator>
  <cp:keywords/>
  <dc:description/>
  <cp:lastModifiedBy>Kaila McDonald</cp:lastModifiedBy>
  <cp:revision>32</cp:revision>
  <dcterms:created xsi:type="dcterms:W3CDTF">2023-07-03T19:12:00Z</dcterms:created>
  <dcterms:modified xsi:type="dcterms:W3CDTF">2023-07-05T04:21:00Z</dcterms:modified>
</cp:coreProperties>
</file>